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༠ན]༄༅༅། །རྒྱ་གར་སྐད་དུ། རཏྣ་ཨ་སཱུ་</w:t>
      </w:r>
      <w:r>
        <w:rPr>
          <w:rStyle w:val="FootnoteReference"/>
        </w:rPr>
        <w:footnoteReference w:id="21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 །བཅོམ་ལྡན་མ་ལ་བདག་འདུད་གུས་པས་ཕྱག་འཚལ་འདུད། །གང་གི་དྲིན་གྱིས་མ་རྟོགས་རྟོགས་བྱེད་སྟོང་པ་ཡིས། །དོན་མཐོང་ཡེ་ཤེས་ཉི་མ་བྱང་ཆུབ་ལམ་གྱི་སྒྲོན། །སྐྱེ་མེད་སྤྲོས་བྲལ་གཉིས་མེད་གཉིས་སུ་མེད་པ་ཡི། །ཡང་དག་ལམ་མཁན་བདེ་འབྱུང་ཆོས་ཉིད་ཆོས་སྐུའི་སྤྱན། 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 །སྙིང་རྗེའི་བློ་ཅན་དེད་དཔོན་མཆོག །མུ་ཏིག་ལྟར་དཀར་རིན་ཆེན་བརྒྱན། །གཞུང་ལམ་འབྲས་བུ་བྱང་ཆུབ་མཛོད། །ཤེས་སྤངས་རྟེན་ཐོབ་འཁོར་འདས་སྟོང་། །སྟོང་ཉིད་འཁོར་འདས་སྙིང་པོ་ཅན། །གཞི་ལམ་འབྲས་བུ་སྐྱེ་མེད་ཀྱི། །གཞི་རྩ་དྲན་མེད་བློ་ལས་འདས། །སེམས་མེད་སེམས་ལས་བྱུང་བའང་མེད། །བྱ་བྲལ་རེ་དོགས་རྒྱུན་ཐག་ཆད། །ཤིང་ལས་མི་སྐྱེ་ཤིང་ལས་སྦྲུལ། 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 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 །ཆུ་ཤིང་གར་མཁན་ལྟར་འགྱུར་ཏེ། །སངས་རྒྱས་སེམས་ཅན་རིགས་དྲུག་ནི། །དངོས་ཡིད་ཐ་དད་སྣང་དང་བྲལ། 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 །ཡི་གེ་སྤྲོས་དང་བྲལ་བ་ཉིད། །ཅིར་ཡང་མི་རྟོག་སྟོང་པ་སྟེ། །ཡིད་ལ་མི་བྱེད་སྐྱེ་འཆི་མེད། །སྣང་བ་སྒྱུ་མ་དགེ་སྡིག་བྲལ། །སྟོང་དང་སྙིང་རྗེ་འཁོར་འདས་སྟོང་། 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 །ཆོས་ཉིད་གསལ་དངོས་རྟོག་པ་མེད། །གྲུབ་པ་མེད་པའི་ཆོས་རྣམས་ལ། །གཉིས་དང་གསུམ་སོགས་ག་ལ་སྲིད། །སྣང་སེམས་ཁས་ལེན་སྤྲོས་དང་བྲལ། །ཆོས་ཉིད་བློ་འདས་བསྒོམ་དུ་མེད། །དངོས་རྣམས་སྣང་ཙམ་ཉིད་ན་ནི། །སྣང་བ་ཉིད་ཀྱིས་སྟོང་པའི་ཕྱིར། 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 །སྟོང་ཉིད་ཅིར་ཡང་མི་རྟོག་སྟོང་། །སྣང་བ་སྒྱུ་མ་སྨིག་རྒྱུ་བདེན་དང་བྲལ། 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 །བྲག་ཅ་གྲག་སྟོང་བདེན་བྲལ་སྒྲ་ཡིས་སྟོང་། 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 །རྒྱུ་བྱུང་རྒྱལ་སྲིད་རྐྱེན་གྱིས་མི་རྟག་ཅིང་། 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 །མཚན་མོ་གཡེང་མེད་སྐམ་ས་ཤིང་བྲལ་ཀྱང་། །མེ་བདུན་ཆུ་ལ་རླུང་གིས་གཏོར་མི་རྟག 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 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 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 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 །རྔོན་པའི་གླུ་དབྱངས་རི་དྭགས་སྲོག་དང་འབྲེལ། །གཤིན་རྗེའི་གཤེད་མ་རྒྱ་མཚོའི་གླིང་། །ཆུ་སྲིན་ཁར་ཆུད་བདེ་དང་བྲལ། །བདག་གཞན་སྣོད་བཅུད་ཕྱི་ནང་མི་རྟག་འགྱུར། 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 །སྨན་པའི་ངག་བཞིན་བླ་མ་སངས་རྒྱས་གསུངས། 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 །སྒྱུ་མ་བདེན་བྲལ་མི་རྟག་སྒྱུ་མ་ཡིས། །སྟོང་གི་སྒྱུ་མ་སྟོང་ཕྱིར་དོན་མཐོང་མཛོད། །སྐྱེ་མེད་དོན་མཐོང་ཆོས་ཉིད་སྤྲོས་བྲལ་གྱི། །སྒྲོན་མ་སངས་རྒྱས་ཉི་མ་བྱང་ཆུབ་ལམ། །དཔལ་ལྡན་བདེ་ཆེན་ཡོན་ཏན་རིན་ཆེན་མཛོད། 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 །[༡༥༡ན]སྐྱེ་མེད་རིན་པོ་ཆེའི་མཛོད་ཅེས་བྱ་བ་འཕགས་པ་ཀླུ་སྒྲུབ་སྙིང་པོས་མཛད་པ་རྫོགས་སོ།། 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 ལོཙྪ་བ་</w:t>
      </w:r>
      <w:r>
        <w:rPr>
          <w:rStyle w:val="FootnoteReference"/>
        </w:rPr>
        <w:footnoteReference w:id="41"/>
      </w:r>
      <w:r>
        <w:t xml:space="preserve">བ་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104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9Z</dcterms:created>
  <dcterms:modified xsi:type="dcterms:W3CDTF">2017-04-19T08:12:19Z</dcterms:modified>
</cp:coreProperties>
</file>